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A52BD" w14:textId="3A6DCB73" w:rsidR="007F3965" w:rsidRPr="002664F5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в групі </w:t>
      </w:r>
      <w:r w:rsidR="002664F5" w:rsidRPr="002664F5">
        <w:rPr>
          <w:rFonts w:ascii="Times New Roman" w:eastAsia="Calibri" w:hAnsi="Times New Roman" w:cs="Times New Roman"/>
          <w:b/>
          <w:noProof/>
          <w:sz w:val="28"/>
          <w:szCs w:val="28"/>
        </w:rPr>
        <w:t>22</w:t>
      </w:r>
      <w:r w:rsidR="002664F5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Е</w:t>
      </w:r>
      <w:bookmarkStart w:id="0" w:name="_GoBack"/>
      <w:bookmarkEnd w:id="0"/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1534D05D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  <w:p w14:paraId="262A4000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(предмет)</w:t>
            </w:r>
          </w:p>
        </w:tc>
        <w:tc>
          <w:tcPr>
            <w:tcW w:w="1984" w:type="dxa"/>
            <w:vAlign w:val="center"/>
          </w:tcPr>
          <w:p w14:paraId="3DE60D07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  <w:vAlign w:val="center"/>
          </w:tcPr>
          <w:p w14:paraId="3D8E94E4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21F2D662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нлайн-заняття</w:t>
            </w:r>
          </w:p>
          <w:p w14:paraId="7C17221F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vAlign w:val="center"/>
          </w:tcPr>
          <w:p w14:paraId="1E850C21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712F140B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F119E9" w:rsidRPr="00BD26F6" w14:paraId="40F88A86" w14:textId="77777777" w:rsidTr="00F119E9">
        <w:trPr>
          <w:trHeight w:val="20"/>
        </w:trPr>
        <w:tc>
          <w:tcPr>
            <w:tcW w:w="1872" w:type="dxa"/>
            <w:vAlign w:val="center"/>
          </w:tcPr>
          <w:p w14:paraId="71C49510" w14:textId="177F9177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ізичне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хованн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977017" w14:textId="2BF482DC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тупален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талі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стянтині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505D0518" w14:textId="77777777" w:rsidR="00F119E9" w:rsidRPr="00F119E9" w:rsidRDefault="00C36EA1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4978720863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ZTR</w:instrText>
            </w:r>
            <w:r w:rsidRPr="00C36EA1">
              <w:rPr>
                <w:lang w:val="uk-UA"/>
              </w:rPr>
              <w:instrText>4</w:instrText>
            </w:r>
            <w:r>
              <w:instrText>SkpheVlhczQvVzhqdnBWR</w:instrText>
            </w:r>
            <w:r w:rsidRPr="00C36EA1">
              <w:rPr>
                <w:lang w:val="uk-UA"/>
              </w:rPr>
              <w:instrText>1</w:instrText>
            </w:r>
            <w:r>
              <w:instrText>JzQT</w:instrText>
            </w:r>
            <w:r w:rsidRPr="00C36EA1">
              <w:rPr>
                <w:lang w:val="uk-UA"/>
              </w:rPr>
              <w:instrText>09&amp;</w:instrText>
            </w:r>
            <w:r>
              <w:instrText>omn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4978720863?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TR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4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SkpheVlhczQvVzhqdnBWR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zQT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9&amp;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mn</w:t>
            </w:r>
            <w:proofErr w:type="spellEnd"/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fldChar w:fldCharType="end"/>
            </w:r>
          </w:p>
          <w:p w14:paraId="1B995BFD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дентифікато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proofErr w:type="gram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ференції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  82312680415</w:t>
            </w:r>
            <w:proofErr w:type="gram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  <w:p w14:paraId="55B3DDC6" w14:textId="656AAC75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nB6KzR</w:t>
            </w:r>
          </w:p>
        </w:tc>
        <w:tc>
          <w:tcPr>
            <w:tcW w:w="4820" w:type="dxa"/>
            <w:shd w:val="clear" w:color="auto" w:fill="auto"/>
          </w:tcPr>
          <w:p w14:paraId="55429284" w14:textId="77777777" w:rsidR="00F119E9" w:rsidRPr="00F119E9" w:rsidRDefault="00C36EA1" w:rsidP="00F119E9">
            <w:pPr>
              <w:spacing w:before="120" w:after="120"/>
              <w:ind w:left="57" w:right="57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UxMD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lassr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googl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proofErr w:type="spellStart"/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NzUxMD</w:t>
            </w:r>
            <w:proofErr w:type="spellEnd"/>
            <w:r>
              <w:rPr>
                <w:rStyle w:val="a4"/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  <w:p w14:paraId="704FD057" w14:textId="75FBA71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EyNjU2MjMy?cjc=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jvcjgwo</w:t>
            </w:r>
            <w:proofErr w:type="spellEnd"/>
          </w:p>
        </w:tc>
      </w:tr>
      <w:tr w:rsidR="00F119E9" w:rsidRPr="00C36EA1" w14:paraId="1CEE1411" w14:textId="77777777" w:rsidTr="00F119E9">
        <w:trPr>
          <w:trHeight w:val="20"/>
        </w:trPr>
        <w:tc>
          <w:tcPr>
            <w:tcW w:w="1872" w:type="dxa"/>
            <w:vAlign w:val="center"/>
          </w:tcPr>
          <w:p w14:paraId="034BE41A" w14:textId="50F52C46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нозем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ов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за проф.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рямуванням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60F0" w14:textId="5E4CEE16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етрус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митр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Якович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A3025" w14:textId="77777777" w:rsidR="00F119E9" w:rsidRPr="00F119E9" w:rsidRDefault="00C36EA1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9916642723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bGlUaUtleW</w:instrText>
            </w:r>
            <w:r w:rsidRPr="00C36EA1">
              <w:rPr>
                <w:lang w:val="uk-UA"/>
              </w:rPr>
              <w:instrText>5</w:instrText>
            </w:r>
            <w:r>
              <w:instrText>jUzUvb</w:instrText>
            </w:r>
            <w:r w:rsidRPr="00C36EA1">
              <w:rPr>
                <w:lang w:val="uk-UA"/>
              </w:rPr>
              <w:instrText>3</w:instrText>
            </w:r>
            <w:r>
              <w:instrText>FJcTBZYjBDZz</w:instrText>
            </w:r>
            <w:r w:rsidRPr="00C36EA1">
              <w:rPr>
                <w:lang w:val="uk-UA"/>
              </w:rPr>
              <w:instrText>09=</w:instrText>
            </w:r>
            <w:r>
              <w:instrText>Wqb</w:instrText>
            </w:r>
            <w:r w:rsidRPr="00C36EA1">
              <w:rPr>
                <w:lang w:val="uk-UA"/>
              </w:rPr>
              <w:instrText>4</w:instrText>
            </w:r>
            <w:r>
              <w:instrText>bf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9916642723?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bGlUaUtleW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UzUvb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JcTBZYjBDZz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9=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qb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4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bf</w:t>
            </w:r>
            <w:proofErr w:type="spellEnd"/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fldChar w:fldCharType="end"/>
            </w:r>
          </w:p>
          <w:p w14:paraId="1EE5801A" w14:textId="5BA59CA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991 664 2723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036AA" w14:textId="0AA4D3E4" w:rsidR="00F119E9" w:rsidRPr="00BD26F6" w:rsidRDefault="00C36EA1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9463829805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cWdudHJQWldxbW</w:instrText>
            </w:r>
            <w:r w:rsidRPr="00C36EA1">
              <w:rPr>
                <w:lang w:val="uk-UA"/>
              </w:rPr>
              <w:instrText>9</w:instrText>
            </w:r>
            <w:r>
              <w:instrText>ET</w:instrText>
            </w:r>
            <w:r w:rsidRPr="00C36EA1">
              <w:rPr>
                <w:lang w:val="uk-UA"/>
              </w:rPr>
              <w:instrText>0</w:instrText>
            </w:r>
            <w:r>
              <w:instrText>UvOW</w:instrText>
            </w:r>
            <w:r w:rsidRPr="00C36EA1">
              <w:rPr>
                <w:lang w:val="uk-UA"/>
              </w:rPr>
              <w:instrText>83</w:instrText>
            </w:r>
            <w:r>
              <w:instrText>bDZSQT</w:instrText>
            </w:r>
            <w:r w:rsidRPr="00C36EA1">
              <w:rPr>
                <w:lang w:val="uk-UA"/>
              </w:rPr>
              <w:instrText>09" \</w:instrText>
            </w:r>
            <w:r>
              <w:instrText>t</w:instrText>
            </w:r>
            <w:r w:rsidRPr="00C36EA1">
              <w:rPr>
                <w:lang w:val="uk-UA"/>
              </w:rPr>
              <w:instrText xml:space="preserve"> "_</w:instrText>
            </w:r>
            <w:r>
              <w:instrText>blank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 https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://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us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05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web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.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zoom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.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us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/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j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/9463829805?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pwd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=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cWdudHJQWldxbW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9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ET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0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UvOW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83</w:t>
            </w:r>
            <w:r>
              <w:rPr>
                <w:rStyle w:val="a4"/>
                <w:rFonts w:ascii="Arial" w:hAnsi="Arial" w:cs="Arial"/>
                <w:color w:val="1155CC"/>
                <w:shd w:val="clear" w:color="auto" w:fill="FFFFFF"/>
              </w:rPr>
              <w:t>bDZSQT</w:t>
            </w:r>
            <w:r w:rsidRPr="00C36EA1">
              <w:rPr>
                <w:rStyle w:val="a4"/>
                <w:rFonts w:ascii="Arial" w:hAnsi="Arial" w:cs="Arial"/>
                <w:color w:val="1155CC"/>
                <w:shd w:val="clear" w:color="auto" w:fill="FFFFFF"/>
                <w:lang w:val="uk-UA"/>
              </w:rPr>
              <w:t>09</w:t>
            </w:r>
            <w:r>
              <w:fldChar w:fldCharType="end"/>
            </w:r>
          </w:p>
        </w:tc>
      </w:tr>
      <w:tr w:rsidR="00F119E9" w:rsidRPr="00C36EA1" w14:paraId="6BBB8AB5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44E0C95" w14:textId="512F1BF3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нженер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рафіка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1459CFF" w14:textId="4856BCB9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драт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талія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1A467511" w14:textId="77777777" w:rsidR="00F119E9" w:rsidRPr="00F119E9" w:rsidRDefault="00C36EA1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4880361746?%20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uapcYxoXSgFsSZIbboJgqiK</w:instrText>
            </w:r>
            <w:r w:rsidRPr="00C36EA1">
              <w:rPr>
                <w:lang w:val="uk-UA"/>
              </w:rPr>
              <w:instrText>0</w:instrText>
            </w:r>
            <w:r>
              <w:instrText>oxepJT</w:instrText>
            </w:r>
            <w:r w:rsidRPr="00C36EA1">
              <w:rPr>
                <w:lang w:val="uk-UA"/>
              </w:rPr>
              <w:instrText xml:space="preserve">.1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/84880361746? 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apcYxoXSgFsSZIbboJgqiK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xepJT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1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</w:p>
          <w:p w14:paraId="16A4DFFF" w14:textId="7B76DE98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4E31E8C4" w14:textId="46643F39" w:rsidR="00F119E9" w:rsidRPr="00BD26F6" w:rsidRDefault="00C36EA1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QxMjQ</w:instrText>
            </w:r>
            <w:r w:rsidRPr="00C36EA1">
              <w:rPr>
                <w:lang w:val="uk-UA"/>
              </w:rPr>
              <w:instrText>5</w:instrText>
            </w:r>
            <w:r>
              <w:instrText>Mjg</w:instrText>
            </w:r>
            <w:r w:rsidRPr="00C36EA1">
              <w:rPr>
                <w:lang w:val="uk-UA"/>
              </w:rPr>
              <w:instrText>4</w:instrText>
            </w:r>
            <w:r>
              <w:instrText>MTIz</w:instrText>
            </w:r>
            <w:r w:rsidRPr="00C36EA1">
              <w:rPr>
                <w:lang w:val="uk-UA"/>
              </w:rPr>
              <w:instrText>?</w:instrText>
            </w:r>
            <w:r>
              <w:instrText>cjc</w:instrText>
            </w:r>
            <w:r w:rsidRPr="00C36EA1">
              <w:rPr>
                <w:lang w:val="uk-UA"/>
              </w:rPr>
              <w:instrText>=</w:instrText>
            </w:r>
            <w:r>
              <w:instrText>o</w:instrText>
            </w:r>
            <w:r w:rsidRPr="00C36EA1">
              <w:rPr>
                <w:lang w:val="uk-UA"/>
              </w:rPr>
              <w:instrText>7</w:instrText>
            </w:r>
            <w:r>
              <w:instrText>vu</w:instrText>
            </w:r>
            <w:r w:rsidRPr="00C36EA1">
              <w:rPr>
                <w:lang w:val="uk-UA"/>
              </w:rPr>
              <w:instrText>5</w:instrText>
            </w:r>
            <w:r>
              <w:instrText>wt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assr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oogl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zQxMjQ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jg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4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TIz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?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c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7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vu</w:t>
            </w:r>
            <w:proofErr w:type="spellEnd"/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proofErr w:type="spellStart"/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t</w:t>
            </w:r>
            <w:proofErr w:type="spellEnd"/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fldChar w:fldCharType="end"/>
            </w:r>
          </w:p>
        </w:tc>
      </w:tr>
      <w:tr w:rsidR="00F119E9" w:rsidRPr="00C36EA1" w14:paraId="4AC2BCDF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C048765" w14:textId="7927B2F8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Конструкційні та електротехнічні матеріали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4CB1D8F" w14:textId="4292F347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>Макогон Тетяна Віктор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258E4364" w14:textId="77777777" w:rsidR="00F119E9" w:rsidRPr="00F119E9" w:rsidRDefault="00C36EA1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5278248257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ZdZKzJqnu</w:instrText>
            </w:r>
            <w:r w:rsidRPr="00C36EA1">
              <w:rPr>
                <w:lang w:val="uk-UA"/>
              </w:rPr>
              <w:instrText>3</w:instrText>
            </w:r>
            <w:r>
              <w:instrText>Sv</w:instrText>
            </w:r>
            <w:r w:rsidRPr="00C36EA1">
              <w:rPr>
                <w:lang w:val="uk-UA"/>
              </w:rPr>
              <w:instrText>2</w:instrText>
            </w:r>
            <w:r>
              <w:instrText>yPEZD</w:instrText>
            </w:r>
            <w:r w:rsidRPr="00C36EA1">
              <w:rPr>
                <w:lang w:val="uk-UA"/>
              </w:rPr>
              <w:instrText>10</w:instrText>
            </w:r>
            <w:r>
              <w:instrText>HHcroWVCxx</w:instrText>
            </w:r>
            <w:r w:rsidRPr="00C36EA1">
              <w:rPr>
                <w:lang w:val="uk-UA"/>
              </w:rPr>
              <w:instrText xml:space="preserve">.1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/85278248257?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pwd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=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ZdZKzJqnu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3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Sv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2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yPEZD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10</w:t>
            </w:r>
            <w:r w:rsidR="00F119E9" w:rsidRPr="0011496A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</w:rPr>
              <w:t>HHcroWVCxx</w:t>
            </w:r>
            <w:r w:rsidR="00F119E9" w:rsidRPr="00F119E9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.1</w:t>
            </w:r>
            <w:r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fldChar w:fldCharType="end"/>
            </w:r>
          </w:p>
          <w:p w14:paraId="5DBC1D48" w14:textId="77777777" w:rsidR="00F119E9" w:rsidRPr="0011496A" w:rsidRDefault="00F119E9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дентификатор конференции: 852 7824 8257 </w:t>
            </w:r>
          </w:p>
          <w:p w14:paraId="5F39D80E" w14:textId="14BC37B7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noProof/>
                <w:sz w:val="24"/>
                <w:szCs w:val="24"/>
              </w:rPr>
              <w:t>Код доступа: MbGV2n</w:t>
            </w:r>
          </w:p>
        </w:tc>
        <w:tc>
          <w:tcPr>
            <w:tcW w:w="4820" w:type="dxa"/>
            <w:shd w:val="clear" w:color="auto" w:fill="auto"/>
          </w:tcPr>
          <w:p w14:paraId="36765E8E" w14:textId="1CEBF919" w:rsidR="00F119E9" w:rsidRPr="007161B6" w:rsidRDefault="00C36EA1" w:rsidP="00F119E9">
            <w:pPr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c</w:instrText>
            </w:r>
            <w:r w:rsidRPr="00C36EA1">
              <w:rPr>
                <w:lang w:val="uk-UA"/>
              </w:rPr>
              <w:instrText>0</w:instrText>
            </w:r>
            <w:r>
              <w:instrText>ODI</w:instrText>
            </w:r>
            <w:r w:rsidRPr="00C36EA1">
              <w:rPr>
                <w:lang w:val="uk-UA"/>
              </w:rPr>
              <w:instrText>2</w:instrText>
            </w:r>
            <w:r>
              <w:instrText>MjQxNzMz</w:instrText>
            </w:r>
            <w:r w:rsidRPr="00C36EA1">
              <w:rPr>
                <w:lang w:val="uk-UA"/>
              </w:rPr>
              <w:instrText>?</w:instrText>
            </w:r>
            <w:r>
              <w:instrText>cjc</w:instrText>
            </w:r>
            <w:r w:rsidRPr="00C36EA1">
              <w:rPr>
                <w:lang w:val="uk-UA"/>
              </w:rPr>
              <w:instrText>=</w:instrText>
            </w:r>
            <w:r>
              <w:instrText>w</w:instrText>
            </w:r>
            <w:r w:rsidRPr="00C36EA1">
              <w:rPr>
                <w:lang w:val="uk-UA"/>
              </w:rPr>
              <w:instrText>6</w:instrText>
            </w:r>
            <w:r>
              <w:instrText>msa</w:instrText>
            </w:r>
            <w:r w:rsidRPr="00C36EA1">
              <w:rPr>
                <w:lang w:val="uk-UA"/>
              </w:rPr>
              <w:instrText>6</w:instrText>
            </w:r>
            <w:r>
              <w:instrText>gu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2664F5" w:rsidRPr="007161B6">
              <w:rPr>
                <w:rStyle w:val="a4"/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  <w:t>https://classroom.google.com/c/Nzc0ODI2MjQxNzMz?cjc=w6msa6gu</w:t>
            </w:r>
            <w:r>
              <w:rPr>
                <w:rStyle w:val="a4"/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  <w:fldChar w:fldCharType="end"/>
            </w:r>
          </w:p>
          <w:p w14:paraId="49227A83" w14:textId="6981DFDF" w:rsidR="002664F5" w:rsidRPr="00BD26F6" w:rsidRDefault="002664F5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F119E9" w14:paraId="01AB02E2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8159E80" w14:textId="28C3B492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шини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06E8770" w14:textId="1A8BBE1E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лові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1624A74" w14:textId="77777777" w:rsidR="00F119E9" w:rsidRPr="00F119E9" w:rsidRDefault="00C36EA1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9996584139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JaMao</w:instrText>
            </w:r>
            <w:r w:rsidRPr="00C36EA1">
              <w:rPr>
                <w:lang w:val="uk-UA"/>
              </w:rPr>
              <w:instrText>0</w:instrText>
            </w:r>
            <w:r>
              <w:instrText>XdRlGQna</w:instrText>
            </w:r>
            <w:r w:rsidRPr="00C36EA1">
              <w:rPr>
                <w:lang w:val="uk-UA"/>
              </w:rPr>
              <w:instrText>47</w:instrText>
            </w:r>
            <w:r>
              <w:instrText>ECsGj</w:instrText>
            </w:r>
            <w:r w:rsidRPr="00C36EA1">
              <w:rPr>
                <w:lang w:val="uk-UA"/>
              </w:rPr>
              <w:instrText>899</w:instrText>
            </w:r>
            <w:r>
              <w:instrText>Jkw</w:instrText>
            </w:r>
            <w:r w:rsidRPr="00C36EA1">
              <w:rPr>
                <w:lang w:val="uk-UA"/>
              </w:rPr>
              <w:instrText>5</w:instrText>
            </w:r>
            <w:r>
              <w:instrText>Va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89996584139?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pwd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=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JaMao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XdRlGQna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47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ECsGj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899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Jkw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Va</w:t>
            </w:r>
            <w:proofErr w:type="spellEnd"/>
            <w:r>
              <w:rPr>
                <w:rStyle w:val="a4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="00F119E9" w:rsidRPr="00F119E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B4EC61A" w14:textId="22CF2194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Ідентифікатор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конференції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: 899 9658 4139</w:t>
            </w:r>
            <w:r w:rsidRPr="0011496A">
              <w:rPr>
                <w:rFonts w:ascii="Times New Roman" w:hAnsi="Times New Roman" w:cs="Times New Roman"/>
                <w:sz w:val="24"/>
                <w:szCs w:val="24"/>
              </w:rPr>
              <w:br/>
              <w:t>Код доступу: 0iFtVP</w:t>
            </w:r>
          </w:p>
        </w:tc>
        <w:tc>
          <w:tcPr>
            <w:tcW w:w="4820" w:type="dxa"/>
            <w:shd w:val="clear" w:color="auto" w:fill="auto"/>
          </w:tcPr>
          <w:p w14:paraId="6A9EED08" w14:textId="77777777" w:rsidR="00F119E9" w:rsidRPr="00F119E9" w:rsidRDefault="00C36EA1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ODAwMjA</w:instrText>
            </w:r>
            <w:r w:rsidRPr="00C36EA1">
              <w:rPr>
                <w:lang w:val="uk-UA"/>
              </w:rPr>
              <w:instrText>1</w:instrText>
            </w:r>
            <w:r>
              <w:instrText>MTUzOTA</w:instrText>
            </w:r>
            <w:r w:rsidRPr="00C36EA1">
              <w:rPr>
                <w:lang w:val="uk-UA"/>
              </w:rPr>
              <w:instrText>5?</w:instrText>
            </w:r>
            <w:r>
              <w:instrText>cjc</w:instrText>
            </w:r>
            <w:r w:rsidRPr="00C36EA1">
              <w:rPr>
                <w:lang w:val="uk-UA"/>
              </w:rPr>
              <w:instrText>=</w:instrText>
            </w:r>
            <w:r>
              <w:instrText>m</w:instrText>
            </w:r>
            <w:r w:rsidRPr="00C36EA1">
              <w:rPr>
                <w:lang w:val="uk-UA"/>
              </w:rPr>
              <w:instrText>5</w:instrText>
            </w:r>
            <w:r>
              <w:instrText>zrayu</w:instrText>
            </w:r>
            <w:r w:rsidRPr="00C36EA1">
              <w:rPr>
                <w:lang w:val="uk-UA"/>
              </w:rPr>
              <w:instrText xml:space="preserve">3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lassr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googl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ODAwMjA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MTUzOTA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5?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jc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=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zrayu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  <w:p w14:paraId="6DF84CB5" w14:textId="77777777" w:rsidR="00F119E9" w:rsidRPr="0011496A" w:rsidRDefault="00F119E9" w:rsidP="00F119E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bCs/>
                <w:sz w:val="24"/>
                <w:szCs w:val="24"/>
              </w:rPr>
              <w:t>Код курсу: m5zrayu3</w:t>
            </w:r>
          </w:p>
          <w:p w14:paraId="7812BB5E" w14:textId="687BA61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C36EA1" w14:paraId="218D489A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64539064" w14:textId="65F7BD4D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отехнік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а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мірювання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74D73A3F" w14:textId="7E0937C5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опчи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Наталя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060E40B4" w14:textId="77777777" w:rsidR="00F119E9" w:rsidRPr="00F119E9" w:rsidRDefault="00C36EA1" w:rsidP="00F119E9">
            <w:pP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7241831655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bGlIZzVuK</w:instrText>
            </w:r>
            <w:r w:rsidRPr="00C36EA1">
              <w:rPr>
                <w:lang w:val="uk-UA"/>
              </w:rPr>
              <w:instrText>3</w:instrText>
            </w:r>
            <w:r>
              <w:instrText>hmWitYeEkxY</w:instrText>
            </w:r>
            <w:r w:rsidRPr="00C36EA1">
              <w:rPr>
                <w:lang w:val="uk-UA"/>
              </w:rPr>
              <w:instrText>01</w:instrText>
            </w:r>
            <w:r>
              <w:instrText>LYlBSUT</w:instrText>
            </w:r>
            <w:r w:rsidRPr="00C36EA1">
              <w:rPr>
                <w:lang w:val="uk-UA"/>
              </w:rPr>
              <w:instrText xml:space="preserve">09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7241831655?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bGlIZzVuK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mWitYeEkxY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1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YlBSUT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9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</w:p>
          <w:p w14:paraId="6BD4F34F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724 183 1655</w:t>
            </w:r>
          </w:p>
          <w:p w14:paraId="7FE26EA1" w14:textId="63870732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 EZD10D</w:t>
            </w:r>
          </w:p>
        </w:tc>
        <w:tc>
          <w:tcPr>
            <w:tcW w:w="4820" w:type="dxa"/>
            <w:shd w:val="clear" w:color="auto" w:fill="auto"/>
          </w:tcPr>
          <w:p w14:paraId="2CBB1E7C" w14:textId="45104A22" w:rsidR="00F119E9" w:rsidRPr="00BD26F6" w:rsidRDefault="00C36EA1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</w:instrText>
            </w:r>
            <w:r>
              <w:instrText>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DQwNTYyNDI</w:instrText>
            </w:r>
            <w:r w:rsidRPr="00C36EA1">
              <w:rPr>
                <w:lang w:val="uk-UA"/>
              </w:rPr>
              <w:instrText>3</w:instrText>
            </w:r>
            <w:r>
              <w:instrText>MDU</w:instrText>
            </w:r>
            <w:r w:rsidRPr="00C36EA1">
              <w:rPr>
                <w:lang w:val="uk-UA"/>
              </w:rPr>
              <w:instrText>5?</w:instrText>
            </w:r>
            <w:r>
              <w:instrText>cjc</w:instrText>
            </w:r>
            <w:r w:rsidRPr="00C36EA1">
              <w:rPr>
                <w:lang w:val="uk-UA"/>
              </w:rPr>
              <w:instrText>=</w:instrText>
            </w:r>
            <w:r>
              <w:instrText>b</w:instrText>
            </w:r>
            <w:r w:rsidRPr="00C36EA1">
              <w:rPr>
                <w:lang w:val="uk-UA"/>
              </w:rPr>
              <w:instrText>65</w:instrText>
            </w:r>
            <w:r>
              <w:instrText>n</w:instrText>
            </w:r>
            <w:r w:rsidRPr="00C36EA1">
              <w:rPr>
                <w:lang w:val="uk-UA"/>
              </w:rPr>
              <w:instrText xml:space="preserve">424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assr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oogl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DQwNTYyNDI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DU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?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424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</w:p>
        </w:tc>
      </w:tr>
      <w:tr w:rsidR="00F119E9" w:rsidRPr="00C36EA1" w14:paraId="6357F1C5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B516281" w14:textId="0F2D268B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лектричні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анції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а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ідстанції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6C3CA93B" w14:textId="42AD8D95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рхом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ргі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еонід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09003D61" w14:textId="77777777" w:rsidR="00F119E9" w:rsidRPr="00F119E9" w:rsidRDefault="00C36EA1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6248195322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ENI</w:instrText>
            </w:r>
            <w:r w:rsidRPr="00C36EA1">
              <w:rPr>
                <w:lang w:val="uk-UA"/>
              </w:rPr>
              <w:instrText>41</w:instrText>
            </w:r>
            <w:r>
              <w:instrText>qZARKBqmjoNE</w:instrText>
            </w:r>
            <w:r w:rsidRPr="00C36EA1">
              <w:rPr>
                <w:lang w:val="uk-UA"/>
              </w:rPr>
              <w:instrText>7</w:instrText>
            </w:r>
            <w:r>
              <w:instrText>rv</w:instrText>
            </w:r>
            <w:r w:rsidRPr="00C36EA1">
              <w:rPr>
                <w:lang w:val="uk-UA"/>
              </w:rPr>
              <w:instrText>8</w:instrText>
            </w:r>
            <w:r>
              <w:instrText>PU</w:instrText>
            </w:r>
            <w:r w:rsidRPr="00C36EA1">
              <w:rPr>
                <w:lang w:val="uk-UA"/>
              </w:rPr>
              <w:instrText>9</w:instrText>
            </w:r>
            <w:r>
              <w:instrText>WP</w:instrText>
            </w:r>
            <w:r w:rsidRPr="00C36EA1">
              <w:rPr>
                <w:lang w:val="uk-UA"/>
              </w:rPr>
              <w:instrText>5</w:instrText>
            </w:r>
            <w:r>
              <w:instrText>a</w:instrText>
            </w:r>
            <w:r w:rsidRPr="00C36EA1">
              <w:rPr>
                <w:lang w:val="uk-UA"/>
              </w:rPr>
              <w:instrText>4</w:instrText>
            </w:r>
            <w:r>
              <w:instrText>X</w:instrText>
            </w:r>
            <w:r w:rsidRPr="00C36EA1">
              <w:rPr>
                <w:lang w:val="uk-UA"/>
              </w:rPr>
              <w:instrText>.1" \</w:instrText>
            </w:r>
            <w:r>
              <w:instrText>t</w:instrText>
            </w:r>
            <w:r w:rsidRPr="00C36EA1">
              <w:rPr>
                <w:lang w:val="uk-UA"/>
              </w:rPr>
              <w:instrText xml:space="preserve"> "_</w:instrText>
            </w:r>
            <w:r>
              <w:instrText>blank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86248195322?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wd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=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I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1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qZARKBqmjoN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7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v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8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U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9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P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1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fldChar w:fldCharType="end"/>
            </w:r>
          </w:p>
          <w:p w14:paraId="693F5BAC" w14:textId="77777777" w:rsidR="00F119E9" w:rsidRPr="0011496A" w:rsidRDefault="00F119E9" w:rsidP="00F119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Идентификатор конференции: 862 4819 5322</w:t>
            </w:r>
          </w:p>
          <w:p w14:paraId="6E352960" w14:textId="3EACC07B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Код доступа: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olt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08814C47" w14:textId="790D904A" w:rsidR="00F119E9" w:rsidRPr="00BD26F6" w:rsidRDefault="00C36EA1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Q</w:instrText>
            </w:r>
            <w:r w:rsidRPr="00C36EA1">
              <w:rPr>
                <w:lang w:val="uk-UA"/>
              </w:rPr>
              <w:instrText>1</w:instrText>
            </w:r>
            <w:r>
              <w:instrText>ODEyNDg</w:instrText>
            </w:r>
            <w:r w:rsidRPr="00C36EA1">
              <w:rPr>
                <w:lang w:val="uk-UA"/>
              </w:rPr>
              <w:instrText>5</w:instrText>
            </w:r>
            <w:r>
              <w:instrText>OTEy</w:instrText>
            </w:r>
            <w:r w:rsidRPr="00C36EA1">
              <w:rPr>
                <w:lang w:val="uk-UA"/>
              </w:rPr>
              <w:instrText>?</w:instrText>
            </w:r>
            <w:r>
              <w:instrText>cjc</w:instrText>
            </w:r>
            <w:r w:rsidRPr="00C36EA1">
              <w:rPr>
                <w:lang w:val="uk-UA"/>
              </w:rPr>
              <w:instrText>=4</w:instrText>
            </w:r>
            <w:r>
              <w:instrText>qcp</w:instrText>
            </w:r>
            <w:r w:rsidRPr="00C36EA1">
              <w:rPr>
                <w:lang w:val="uk-UA"/>
              </w:rPr>
              <w:instrText>5</w:instrText>
            </w:r>
            <w:r>
              <w:instrText>wo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7161B6" w:rsidRPr="006A695A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https://classroom.google.com/c/NzQ1ODEyNDg5OTEy?cjc=4qcp5wo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</w:tc>
      </w:tr>
      <w:tr w:rsidR="00F119E9" w:rsidRPr="00C36EA1" w14:paraId="636E820D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257A95F" w14:textId="093E8AE4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тактна мережа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1D6147" w14:textId="77777777" w:rsidR="00F119E9" w:rsidRPr="0011496A" w:rsidRDefault="00F119E9" w:rsidP="00F119E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рхом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ргі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</w:p>
          <w:p w14:paraId="180962DA" w14:textId="5D299398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Леонід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1BC43502" w14:textId="77777777" w:rsidR="00F119E9" w:rsidRPr="00F119E9" w:rsidRDefault="00C36EA1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lastRenderedPageBreak/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6248195322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ENI</w:instrText>
            </w:r>
            <w:r w:rsidRPr="00C36EA1">
              <w:rPr>
                <w:lang w:val="uk-UA"/>
              </w:rPr>
              <w:instrText>41</w:instrText>
            </w:r>
            <w:r>
              <w:instrText>qZARKBqmjoNE</w:instrText>
            </w:r>
            <w:r w:rsidRPr="00C36EA1">
              <w:rPr>
                <w:lang w:val="uk-UA"/>
              </w:rPr>
              <w:instrText>7</w:instrText>
            </w:r>
            <w:r>
              <w:instrText>rv</w:instrText>
            </w:r>
            <w:r w:rsidRPr="00C36EA1">
              <w:rPr>
                <w:lang w:val="uk-UA"/>
              </w:rPr>
              <w:instrText>8</w:instrText>
            </w:r>
            <w:r>
              <w:instrText>PU</w:instrText>
            </w:r>
            <w:r w:rsidRPr="00C36EA1">
              <w:rPr>
                <w:lang w:val="uk-UA"/>
              </w:rPr>
              <w:instrText>9</w:instrText>
            </w:r>
            <w:r>
              <w:instrText>WP</w:instrText>
            </w:r>
            <w:r w:rsidRPr="00C36EA1">
              <w:rPr>
                <w:lang w:val="uk-UA"/>
              </w:rPr>
              <w:instrText>5</w:instrText>
            </w:r>
            <w:r>
              <w:instrText>a</w:instrText>
            </w:r>
            <w:r w:rsidRPr="00C36EA1">
              <w:rPr>
                <w:lang w:val="uk-UA"/>
              </w:rPr>
              <w:instrText>4</w:instrText>
            </w:r>
            <w:r>
              <w:instrText>X</w:instrText>
            </w:r>
            <w:r w:rsidRPr="00C36EA1">
              <w:rPr>
                <w:lang w:val="uk-UA"/>
              </w:rPr>
              <w:instrText>.1" \</w:instrText>
            </w:r>
            <w:r>
              <w:instrText>t</w:instrText>
            </w:r>
            <w:r w:rsidRPr="00C36EA1">
              <w:rPr>
                <w:lang w:val="uk-UA"/>
              </w:rPr>
              <w:instrText xml:space="preserve"> "_</w:instrText>
            </w:r>
            <w:r>
              <w:instrText>blank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86248195322?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wd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=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I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1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qZARKBqmjoN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7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v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8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U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9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P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1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fldChar w:fldCharType="end"/>
            </w:r>
          </w:p>
          <w:p w14:paraId="51323EA7" w14:textId="77777777" w:rsidR="00F119E9" w:rsidRPr="0011496A" w:rsidRDefault="00F119E9" w:rsidP="00F119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lastRenderedPageBreak/>
              <w:t>Идентификатор конференции: 862 4819 5322</w:t>
            </w:r>
          </w:p>
          <w:p w14:paraId="3B2207A8" w14:textId="0F9A7DF6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Код доступа: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olt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238C964B" w14:textId="11099BB9" w:rsidR="00F119E9" w:rsidRPr="00BD26F6" w:rsidRDefault="00C36EA1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lastRenderedPageBreak/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Q</w:instrText>
            </w:r>
            <w:r w:rsidRPr="00C36EA1">
              <w:rPr>
                <w:lang w:val="uk-UA"/>
              </w:rPr>
              <w:instrText>1</w:instrText>
            </w:r>
            <w:r>
              <w:instrText>ODEyNjcxMDM</w:instrText>
            </w:r>
            <w:r w:rsidRPr="00C36EA1">
              <w:rPr>
                <w:lang w:val="uk-UA"/>
              </w:rPr>
              <w:instrText>0?</w:instrText>
            </w:r>
            <w:r>
              <w:instrText>cjc</w:instrText>
            </w:r>
            <w:r w:rsidRPr="00C36EA1">
              <w:rPr>
                <w:lang w:val="uk-UA"/>
              </w:rPr>
              <w:instrText>=</w:instrText>
            </w:r>
            <w:r>
              <w:instrText>kccjjqn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7161B6" w:rsidRPr="006A695A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https://classroom.google.com/c/NzQ1ODEyNjcxMDM0?cjc=kccjjqn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</w:tc>
      </w:tr>
      <w:tr w:rsidR="00F119E9" w:rsidRPr="00C36EA1" w14:paraId="6DFF4FA9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5B5C023" w14:textId="568DA54C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нови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хорони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аці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1898D02A" w14:textId="186A5244" w:rsidR="00F119E9" w:rsidRPr="00BD26F6" w:rsidRDefault="00B72D0B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б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лодими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ій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61BADB9A" w14:textId="78C80EC8" w:rsidR="00F119E9" w:rsidRPr="00F119E9" w:rsidRDefault="00C36EA1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6030660645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K</w:instrText>
            </w:r>
            <w:r w:rsidRPr="00C36EA1">
              <w:rPr>
                <w:lang w:val="uk-UA"/>
              </w:rPr>
              <w:instrText>2</w:instrText>
            </w:r>
            <w:r>
              <w:instrText>RZL</w:instrText>
            </w:r>
            <w:r w:rsidRPr="00C36EA1">
              <w:rPr>
                <w:lang w:val="uk-UA"/>
              </w:rPr>
              <w:instrText>0</w:instrText>
            </w:r>
            <w:r>
              <w:instrText>ZpK</w:instrText>
            </w:r>
            <w:r w:rsidRPr="00C36EA1">
              <w:rPr>
                <w:lang w:val="uk-UA"/>
              </w:rPr>
              <w:instrText>0</w:instrText>
            </w:r>
            <w:r>
              <w:instrText>VicFBxN</w:instrText>
            </w:r>
            <w:r>
              <w:instrText>UhraG</w:instrText>
            </w:r>
            <w:r w:rsidRPr="00C36EA1">
              <w:rPr>
                <w:lang w:val="uk-UA"/>
              </w:rPr>
              <w:instrText>0</w:instrText>
            </w:r>
            <w:r>
              <w:instrText>wTTE</w:instrText>
            </w:r>
            <w:r w:rsidRPr="00C36EA1">
              <w:rPr>
                <w:lang w:val="uk-UA"/>
              </w:rPr>
              <w:instrText>1</w:instrText>
            </w:r>
            <w:r>
              <w:instrText>QT</w:instrText>
            </w:r>
            <w:r w:rsidRPr="00C36EA1">
              <w:rPr>
                <w:lang w:val="uk-UA"/>
              </w:rPr>
              <w:instrText xml:space="preserve">09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6030660645?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K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RZL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pK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VicFBxNUhraG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TT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T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9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</w:p>
          <w:p w14:paraId="39769FBE" w14:textId="34DF126C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11BD444B" w14:textId="77777777" w:rsidR="00F119E9" w:rsidRPr="00F119E9" w:rsidRDefault="00C36EA1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 xml:space="preserve">/" </w:instrText>
            </w:r>
            <w:r>
              <w:fldChar w:fldCharType="separate"/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assr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oogl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zk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I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Dk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cy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?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c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kn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3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n</w:t>
            </w:r>
          </w:p>
          <w:p w14:paraId="16DB169D" w14:textId="1C392118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C36EA1" w14:paraId="0E9416AA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5B77815" w14:textId="2FD0BA24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2664F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Тягові підстанції залізниць та метрополітенів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86BBA9" w14:textId="45F22F09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рхом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ргі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еонід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65FB00F1" w14:textId="77777777" w:rsidR="00F119E9" w:rsidRPr="00F119E9" w:rsidRDefault="00C36EA1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6248195322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ENI</w:instrText>
            </w:r>
            <w:r w:rsidRPr="00C36EA1">
              <w:rPr>
                <w:lang w:val="uk-UA"/>
              </w:rPr>
              <w:instrText>41</w:instrText>
            </w:r>
            <w:r>
              <w:instrText>qZARKBqmjoNE</w:instrText>
            </w:r>
            <w:r w:rsidRPr="00C36EA1">
              <w:rPr>
                <w:lang w:val="uk-UA"/>
              </w:rPr>
              <w:instrText>7</w:instrText>
            </w:r>
            <w:r>
              <w:instrText>rv</w:instrText>
            </w:r>
            <w:r w:rsidRPr="00C36EA1">
              <w:rPr>
                <w:lang w:val="uk-UA"/>
              </w:rPr>
              <w:instrText>8</w:instrText>
            </w:r>
            <w:r>
              <w:instrText>PU</w:instrText>
            </w:r>
            <w:r w:rsidRPr="00C36EA1">
              <w:rPr>
                <w:lang w:val="uk-UA"/>
              </w:rPr>
              <w:instrText>9</w:instrText>
            </w:r>
            <w:r>
              <w:instrText>WP</w:instrText>
            </w:r>
            <w:r w:rsidRPr="00C36EA1">
              <w:rPr>
                <w:lang w:val="uk-UA"/>
              </w:rPr>
              <w:instrText>5</w:instrText>
            </w:r>
            <w:r>
              <w:instrText>a</w:instrText>
            </w:r>
            <w:r w:rsidRPr="00C36EA1">
              <w:rPr>
                <w:lang w:val="uk-UA"/>
              </w:rPr>
              <w:instrText>4</w:instrText>
            </w:r>
            <w:r>
              <w:instrText>X</w:instrText>
            </w:r>
            <w:r w:rsidRPr="00C36EA1">
              <w:rPr>
                <w:lang w:val="uk-UA"/>
              </w:rPr>
              <w:instrText>.1" \</w:instrText>
            </w:r>
            <w:r>
              <w:instrText>t</w:instrText>
            </w:r>
            <w:r w:rsidRPr="00C36EA1">
              <w:rPr>
                <w:lang w:val="uk-UA"/>
              </w:rPr>
              <w:instrText xml:space="preserve"> "_</w:instrText>
            </w:r>
            <w:r>
              <w:instrText>blank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/86248195322?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wd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=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I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1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qZARKBqmjoN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7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v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8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U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9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P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4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>.1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fldChar w:fldCharType="end"/>
            </w:r>
          </w:p>
          <w:p w14:paraId="6960052D" w14:textId="77777777" w:rsidR="00F119E9" w:rsidRPr="0011496A" w:rsidRDefault="00F119E9" w:rsidP="00F119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Идентификатор конференции: 862 4819 5322</w:t>
            </w:r>
          </w:p>
          <w:p w14:paraId="3DDA09F4" w14:textId="23B37135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Код доступа: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olt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70BC9B06" w14:textId="75995E85" w:rsidR="00F119E9" w:rsidRPr="00BD26F6" w:rsidRDefault="00C36EA1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Q</w:instrText>
            </w:r>
            <w:r w:rsidRPr="00C36EA1">
              <w:rPr>
                <w:lang w:val="uk-UA"/>
              </w:rPr>
              <w:instrText>1</w:instrText>
            </w:r>
            <w:r>
              <w:instrText>ODEyNjcyNTIw</w:instrText>
            </w:r>
            <w:r w:rsidRPr="00C36EA1">
              <w:rPr>
                <w:lang w:val="uk-UA"/>
              </w:rPr>
              <w:instrText>?</w:instrText>
            </w:r>
            <w:r>
              <w:instrText>cjc</w:instrText>
            </w:r>
            <w:r w:rsidRPr="00C36EA1">
              <w:rPr>
                <w:lang w:val="uk-UA"/>
              </w:rPr>
              <w:instrText>=4</w:instrText>
            </w:r>
            <w:r>
              <w:instrText>ect</w:instrText>
            </w:r>
            <w:r w:rsidRPr="00C36EA1">
              <w:rPr>
                <w:lang w:val="uk-UA"/>
              </w:rPr>
              <w:instrText>2</w:instrText>
            </w:r>
            <w:r>
              <w:instrText>jt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7161B6" w:rsidRPr="006A695A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https://classroom.google.com/c/NzQ1ODEyNjcyNTIw?cjc=4ect2jt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</w:tc>
      </w:tr>
      <w:tr w:rsidR="00F119E9" w:rsidRPr="00C36EA1" w14:paraId="3F043387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131D657" w14:textId="0BEE8A73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вчаль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рактика в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йстерні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0FF87E3B" w14:textId="7703371F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авид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анд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Іван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60ABA46" w14:textId="77777777" w:rsidR="00F119E9" w:rsidRPr="00F119E9" w:rsidRDefault="00C36EA1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6111725909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O</w:instrText>
            </w:r>
            <w:r w:rsidRPr="00C36EA1">
              <w:rPr>
                <w:lang w:val="uk-UA"/>
              </w:rPr>
              <w:instrText>8</w:instrText>
            </w:r>
            <w:r>
              <w:instrText>uaab</w:instrText>
            </w:r>
            <w:r w:rsidRPr="00C36EA1">
              <w:rPr>
                <w:lang w:val="uk-UA"/>
              </w:rPr>
              <w:instrText>2</w:instrText>
            </w:r>
            <w:r>
              <w:instrText>RtFLr</w:instrText>
            </w:r>
            <w:r w:rsidRPr="00C36EA1">
              <w:rPr>
                <w:lang w:val="uk-UA"/>
              </w:rPr>
              <w:instrText>2</w:instrText>
            </w:r>
            <w:r>
              <w:instrText>qs</w:instrText>
            </w:r>
            <w:r w:rsidRPr="00C36EA1">
              <w:rPr>
                <w:lang w:val="uk-UA"/>
              </w:rPr>
              <w:instrText>6</w:instrText>
            </w:r>
            <w:r>
              <w:instrText>ChE</w:instrText>
            </w:r>
            <w:r w:rsidRPr="00C36EA1">
              <w:rPr>
                <w:lang w:val="uk-UA"/>
              </w:rPr>
              <w:instrText>1</w:instrText>
            </w:r>
            <w:r>
              <w:instrText>QcQ</w:instrText>
            </w:r>
            <w:r w:rsidRPr="00C36EA1">
              <w:rPr>
                <w:lang w:val="uk-UA"/>
              </w:rPr>
              <w:instrText>9</w:instrText>
            </w:r>
            <w:r>
              <w:instrText>lC</w:instrText>
            </w:r>
            <w:r w:rsidRPr="00C36EA1">
              <w:rPr>
                <w:lang w:val="uk-UA"/>
              </w:rPr>
              <w:instrText>8</w:instrText>
            </w:r>
            <w:r>
              <w:instrText>u</w:instrText>
            </w:r>
            <w:r w:rsidRPr="00C36EA1">
              <w:rPr>
                <w:lang w:val="uk-UA"/>
              </w:rPr>
              <w:instrText xml:space="preserve">23.1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5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z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j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86111725909?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wd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8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aab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RtFLr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h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cQ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9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8</w:t>
            </w:r>
            <w:r w:rsidR="00F119E9" w:rsidRPr="0011496A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3.1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</w:p>
          <w:p w14:paraId="5498D5DD" w14:textId="77777777" w:rsidR="00F119E9" w:rsidRPr="0011496A" w:rsidRDefault="00F119E9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дентификатор конференции: 861 1172 5909</w:t>
            </w:r>
          </w:p>
          <w:p w14:paraId="4B0F60DE" w14:textId="06514F3D" w:rsidR="00F119E9" w:rsidRPr="00BD26F6" w:rsidRDefault="00F119E9" w:rsidP="00F119E9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</w:tcPr>
          <w:p w14:paraId="69D85742" w14:textId="77777777" w:rsidR="00F119E9" w:rsidRPr="00F119E9" w:rsidRDefault="00C36EA1" w:rsidP="00F119E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 xml:space="preserve">/" </w:instrText>
            </w:r>
            <w:r>
              <w:fldChar w:fldCharType="separate"/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://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assro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oogle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m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 w:rsidR="00F119E9" w:rsidRPr="00FB7BD3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</w:t>
            </w:r>
            <w:r w:rsidR="00F119E9" w:rsidRPr="00F119E9"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/</w:t>
            </w:r>
            <w:r>
              <w:rPr>
                <w:rStyle w:val="a4"/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fldChar w:fldCharType="end"/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zk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I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Dk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cy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?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c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kn</w:t>
            </w:r>
            <w:r w:rsidR="00F119E9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3</w:t>
            </w:r>
            <w:r w:rsidR="00F119E9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n</w:t>
            </w:r>
          </w:p>
          <w:p w14:paraId="280410C6" w14:textId="675CE6F4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C36EA1" w14:paraId="1D3C0BF3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13B0875" w14:textId="56BF3ABB" w:rsidR="00F119E9" w:rsidRPr="00BD26F6" w:rsidRDefault="00F119E9" w:rsidP="00F119E9">
            <w:pPr>
              <w:ind w:right="29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хніч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ханіка</w:t>
            </w:r>
            <w:proofErr w:type="spellEnd"/>
          </w:p>
        </w:tc>
        <w:tc>
          <w:tcPr>
            <w:tcW w:w="1984" w:type="dxa"/>
            <w:shd w:val="clear" w:color="auto" w:fill="auto"/>
            <w:vAlign w:val="center"/>
          </w:tcPr>
          <w:p w14:paraId="00C06266" w14:textId="51668BB5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лові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на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колаївна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7859835D" w14:textId="77777777" w:rsidR="00F119E9" w:rsidRPr="00F119E9" w:rsidRDefault="00C36EA1" w:rsidP="00F119E9">
            <w:pP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9996584139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JaMao</w:instrText>
            </w:r>
            <w:r w:rsidRPr="00C36EA1">
              <w:rPr>
                <w:lang w:val="uk-UA"/>
              </w:rPr>
              <w:instrText>0</w:instrText>
            </w:r>
            <w:r>
              <w:instrText>XdRlGQna</w:instrText>
            </w:r>
            <w:r w:rsidRPr="00C36EA1">
              <w:rPr>
                <w:lang w:val="uk-UA"/>
              </w:rPr>
              <w:instrText>47</w:instrText>
            </w:r>
            <w:r>
              <w:instrText>ECsGj</w:instrText>
            </w:r>
            <w:r w:rsidRPr="00C36EA1">
              <w:rPr>
                <w:lang w:val="uk-UA"/>
              </w:rPr>
              <w:instrText>899</w:instrText>
            </w:r>
            <w:r>
              <w:instrText>Jkw</w:instrText>
            </w:r>
            <w:r w:rsidRPr="00C36EA1">
              <w:rPr>
                <w:lang w:val="uk-UA"/>
              </w:rPr>
              <w:instrText>5</w:instrText>
            </w:r>
            <w:r>
              <w:instrText>Va</w:instrText>
            </w:r>
            <w:r w:rsidRPr="00C36EA1">
              <w:rPr>
                <w:lang w:val="uk-UA"/>
              </w:rPr>
              <w:instrText xml:space="preserve">.1" </w:instrText>
            </w:r>
            <w:r>
              <w:fldChar w:fldCharType="separate"/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05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web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z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u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j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89996584139?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pwd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=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JaMao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XdRlGQna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47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ECsGj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899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Jkw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proofErr w:type="spellStart"/>
            <w:r w:rsidR="00F119E9" w:rsidRPr="0011496A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Va</w:t>
            </w:r>
            <w:proofErr w:type="spellEnd"/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1</w:t>
            </w:r>
            <w:r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  <w:p w14:paraId="6F8B9A20" w14:textId="1D118D6F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Ідентифікатор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конференції</w:t>
            </w:r>
            <w:proofErr w:type="spellEnd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: 899 9658 4139</w:t>
            </w:r>
            <w:r w:rsidRPr="0011496A">
              <w:rPr>
                <w:rFonts w:ascii="Times New Roman" w:hAnsi="Times New Roman" w:cs="Times New Roman"/>
                <w:sz w:val="24"/>
                <w:szCs w:val="24"/>
              </w:rPr>
              <w:br/>
              <w:t>Код доступу: 0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tVP</w:t>
            </w:r>
            <w:proofErr w:type="spellEnd"/>
          </w:p>
        </w:tc>
        <w:tc>
          <w:tcPr>
            <w:tcW w:w="4820" w:type="dxa"/>
            <w:shd w:val="clear" w:color="auto" w:fill="auto"/>
          </w:tcPr>
          <w:p w14:paraId="7214FCE6" w14:textId="76B5BDE3" w:rsidR="00F119E9" w:rsidRPr="00F119E9" w:rsidRDefault="00F119E9" w:rsidP="00F119E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119E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\</w:t>
            </w:r>
            <w:r w:rsidR="00C36EA1">
              <w:fldChar w:fldCharType="begin"/>
            </w:r>
            <w:r w:rsidR="00C36EA1" w:rsidRPr="00C36EA1">
              <w:rPr>
                <w:lang w:val="uk-UA"/>
              </w:rPr>
              <w:instrText xml:space="preserve"> </w:instrText>
            </w:r>
            <w:r w:rsidR="00C36EA1">
              <w:instrText>HYPERLINK</w:instrText>
            </w:r>
            <w:r w:rsidR="00C36EA1" w:rsidRPr="00C36EA1">
              <w:rPr>
                <w:lang w:val="uk-UA"/>
              </w:rPr>
              <w:instrText xml:space="preserve"> "</w:instrText>
            </w:r>
            <w:r w:rsidR="00C36EA1">
              <w:instrText>https</w:instrText>
            </w:r>
            <w:r w:rsidR="00C36EA1" w:rsidRPr="00C36EA1">
              <w:rPr>
                <w:lang w:val="uk-UA"/>
              </w:rPr>
              <w:instrText>://</w:instrText>
            </w:r>
            <w:r w:rsidR="00C36EA1">
              <w:instrText>classroom</w:instrText>
            </w:r>
            <w:r w:rsidR="00C36EA1" w:rsidRPr="00C36EA1">
              <w:rPr>
                <w:lang w:val="uk-UA"/>
              </w:rPr>
              <w:instrText>.</w:instrText>
            </w:r>
            <w:r w:rsidR="00C36EA1">
              <w:instrText>google</w:instrText>
            </w:r>
            <w:r w:rsidR="00C36EA1" w:rsidRPr="00C36EA1">
              <w:rPr>
                <w:lang w:val="uk-UA"/>
              </w:rPr>
              <w:instrText>.</w:instrText>
            </w:r>
            <w:r w:rsidR="00C36EA1">
              <w:instrText>com</w:instrText>
            </w:r>
            <w:r w:rsidR="00C36EA1" w:rsidRPr="00C36EA1">
              <w:rPr>
                <w:lang w:val="uk-UA"/>
              </w:rPr>
              <w:instrText>/</w:instrText>
            </w:r>
            <w:r w:rsidR="00C36EA1">
              <w:instrText>c</w:instrText>
            </w:r>
            <w:r w:rsidR="00C36EA1" w:rsidRPr="00C36EA1">
              <w:rPr>
                <w:lang w:val="uk-UA"/>
              </w:rPr>
              <w:instrText>/</w:instrText>
            </w:r>
            <w:r w:rsidR="00C36EA1">
              <w:instrText>NzQ</w:instrText>
            </w:r>
            <w:r w:rsidR="00C36EA1" w:rsidRPr="00C36EA1">
              <w:rPr>
                <w:lang w:val="uk-UA"/>
              </w:rPr>
              <w:instrText>10</w:instrText>
            </w:r>
            <w:r w:rsidR="00C36EA1">
              <w:instrText>DY</w:instrText>
            </w:r>
            <w:r w:rsidR="00C36EA1" w:rsidRPr="00C36EA1">
              <w:rPr>
                <w:lang w:val="uk-UA"/>
              </w:rPr>
              <w:instrText>2</w:instrText>
            </w:r>
            <w:r w:rsidR="00C36EA1">
              <w:instrText>NjAOMDUx</w:instrText>
            </w:r>
            <w:r w:rsidR="00C36EA1" w:rsidRPr="00C36EA1">
              <w:rPr>
                <w:lang w:val="uk-UA"/>
              </w:rPr>
              <w:instrText>?</w:instrText>
            </w:r>
            <w:r w:rsidR="00C36EA1">
              <w:instrText>cjc</w:instrText>
            </w:r>
            <w:r w:rsidR="00C36EA1" w:rsidRPr="00C36EA1">
              <w:rPr>
                <w:lang w:val="uk-UA"/>
              </w:rPr>
              <w:instrText>=</w:instrText>
            </w:r>
            <w:r w:rsidR="00C36EA1">
              <w:instrText>k</w:instrText>
            </w:r>
            <w:r w:rsidR="00C36EA1" w:rsidRPr="00C36EA1">
              <w:rPr>
                <w:lang w:val="uk-UA"/>
              </w:rPr>
              <w:instrText>6</w:instrText>
            </w:r>
            <w:r w:rsidR="00C36EA1">
              <w:instrText>nz</w:instrText>
            </w:r>
            <w:r w:rsidR="00C36EA1" w:rsidRPr="00C36EA1">
              <w:rPr>
                <w:lang w:val="uk-UA"/>
              </w:rPr>
              <w:instrText>2</w:instrText>
            </w:r>
            <w:r w:rsidR="00C36EA1">
              <w:instrText>q</w:instrText>
            </w:r>
            <w:r w:rsidR="00C36EA1" w:rsidRPr="00C36EA1">
              <w:rPr>
                <w:lang w:val="uk-UA"/>
              </w:rPr>
              <w:instrText xml:space="preserve">2" </w:instrText>
            </w:r>
            <w:r w:rsidR="00C36EA1">
              <w:fldChar w:fldCharType="separate"/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https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lassroom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google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om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proofErr w:type="spellStart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NzQ</w:t>
            </w:r>
            <w:proofErr w:type="spellEnd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DY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proofErr w:type="spellStart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NjAOMDUx</w:t>
            </w:r>
            <w:proofErr w:type="spellEnd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?</w:t>
            </w:r>
            <w:proofErr w:type="spellStart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cjc</w:t>
            </w:r>
            <w:proofErr w:type="spellEnd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=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k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proofErr w:type="spellStart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nz</w:t>
            </w:r>
            <w:proofErr w:type="spellEnd"/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en-US"/>
              </w:rPr>
              <w:t>q</w:t>
            </w:r>
            <w:r w:rsidR="00853014" w:rsidRPr="002B2353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C36EA1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fldChar w:fldCharType="end"/>
            </w:r>
          </w:p>
          <w:p w14:paraId="59A4AADF" w14:textId="354291DF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F119E9" w:rsidRPr="00F119E9" w14:paraId="09E5A153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362D62A" w14:textId="7AEDB5FC" w:rsidR="00F119E9" w:rsidRPr="00BD26F6" w:rsidRDefault="00F119E9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промислової електронік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BEF42E" w14:textId="00D31DC4" w:rsidR="00F119E9" w:rsidRPr="00BD26F6" w:rsidRDefault="007161B6" w:rsidP="00F119E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рхоменко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ргій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еонід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66E0E585" w14:textId="77777777" w:rsidR="00F119E9" w:rsidRPr="00BD26F6" w:rsidRDefault="00F119E9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5CD20EBC" w14:textId="77777777" w:rsidR="00F119E9" w:rsidRPr="00BD26F6" w:rsidRDefault="00C36EA1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us</w:instrText>
            </w:r>
            <w:r w:rsidRPr="00C36EA1">
              <w:rPr>
                <w:lang w:val="uk-UA"/>
              </w:rPr>
              <w:instrText>05</w:instrText>
            </w:r>
            <w:r>
              <w:instrText>web</w:instrText>
            </w:r>
            <w:r w:rsidRPr="00C36EA1">
              <w:rPr>
                <w:lang w:val="uk-UA"/>
              </w:rPr>
              <w:instrText>.</w:instrText>
            </w:r>
            <w:r>
              <w:instrText>zoom</w:instrText>
            </w:r>
            <w:r w:rsidRPr="00C36EA1">
              <w:rPr>
                <w:lang w:val="uk-UA"/>
              </w:rPr>
              <w:instrText>.</w:instrText>
            </w:r>
            <w:r>
              <w:instrText>us</w:instrText>
            </w:r>
            <w:r w:rsidRPr="00C36EA1">
              <w:rPr>
                <w:lang w:val="uk-UA"/>
              </w:rPr>
              <w:instrText>/</w:instrText>
            </w:r>
            <w:r>
              <w:instrText>j</w:instrText>
            </w:r>
            <w:r w:rsidRPr="00C36EA1">
              <w:rPr>
                <w:lang w:val="uk-UA"/>
              </w:rPr>
              <w:instrText>/86248195322?</w:instrText>
            </w:r>
            <w:r>
              <w:instrText>pwd</w:instrText>
            </w:r>
            <w:r w:rsidRPr="00C36EA1">
              <w:rPr>
                <w:lang w:val="uk-UA"/>
              </w:rPr>
              <w:instrText>=</w:instrText>
            </w:r>
            <w:r>
              <w:instrText>ENI</w:instrText>
            </w:r>
            <w:r w:rsidRPr="00C36EA1">
              <w:rPr>
                <w:lang w:val="uk-UA"/>
              </w:rPr>
              <w:instrText>41</w:instrText>
            </w:r>
            <w:r>
              <w:instrText>qZARKBqmjoNE</w:instrText>
            </w:r>
            <w:r w:rsidRPr="00C36EA1">
              <w:rPr>
                <w:lang w:val="uk-UA"/>
              </w:rPr>
              <w:instrText>7</w:instrText>
            </w:r>
            <w:r>
              <w:instrText>rv</w:instrText>
            </w:r>
            <w:r w:rsidRPr="00C36EA1">
              <w:rPr>
                <w:lang w:val="uk-UA"/>
              </w:rPr>
              <w:instrText>8</w:instrText>
            </w:r>
            <w:r>
              <w:instrText>PU</w:instrText>
            </w:r>
            <w:r w:rsidRPr="00C36EA1">
              <w:rPr>
                <w:lang w:val="uk-UA"/>
              </w:rPr>
              <w:instrText>9</w:instrText>
            </w:r>
            <w:r>
              <w:instrText>WP</w:instrText>
            </w:r>
            <w:r w:rsidRPr="00C36EA1">
              <w:rPr>
                <w:lang w:val="uk-UA"/>
              </w:rPr>
              <w:instrText>5</w:instrText>
            </w:r>
            <w:r>
              <w:instrText>a</w:instrText>
            </w:r>
            <w:r w:rsidRPr="00C36EA1">
              <w:rPr>
                <w:lang w:val="uk-UA"/>
              </w:rPr>
              <w:instrText>4</w:instrText>
            </w:r>
            <w:r>
              <w:instrText>X</w:instrText>
            </w:r>
            <w:r w:rsidRPr="00C36EA1">
              <w:rPr>
                <w:lang w:val="uk-UA"/>
              </w:rPr>
              <w:instrText xml:space="preserve">.1" </w:instrText>
            </w:r>
            <w:r>
              <w:fldChar w:fldCharType="separate"/>
            </w:r>
            <w:r w:rsidR="00F119E9" w:rsidRPr="00BD26F6"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https://us05web.zoom.us/j/86248195322?pwd=ENI41qZARKBqmjoNE7rv8PU9WP5a4X.1</w:t>
            </w:r>
            <w:r>
              <w:rPr>
                <w:rStyle w:val="a4"/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fldChar w:fldCharType="end"/>
            </w:r>
          </w:p>
          <w:p w14:paraId="7E7A7C87" w14:textId="77777777" w:rsidR="00F119E9" w:rsidRPr="00BD26F6" w:rsidRDefault="00F119E9" w:rsidP="00F119E9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62 4819 5322 </w:t>
            </w:r>
          </w:p>
          <w:p w14:paraId="55AA6A44" w14:textId="77C84E26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Volt</w:t>
            </w:r>
          </w:p>
        </w:tc>
        <w:tc>
          <w:tcPr>
            <w:tcW w:w="4820" w:type="dxa"/>
            <w:shd w:val="clear" w:color="auto" w:fill="auto"/>
          </w:tcPr>
          <w:p w14:paraId="46B089D6" w14:textId="77777777" w:rsidR="00F119E9" w:rsidRPr="00F119E9" w:rsidRDefault="00C36EA1" w:rsidP="00F119E9">
            <w:pPr>
              <w:spacing w:before="120" w:after="120"/>
              <w:ind w:left="57" w:right="57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fldChar w:fldCharType="begin"/>
            </w:r>
            <w:r w:rsidRPr="00C36EA1">
              <w:rPr>
                <w:lang w:val="uk-UA"/>
              </w:rPr>
              <w:instrText xml:space="preserve"> </w:instrText>
            </w:r>
            <w:r>
              <w:instrText>HYPERLINK</w:instrText>
            </w:r>
            <w:r w:rsidRPr="00C36EA1">
              <w:rPr>
                <w:lang w:val="uk-UA"/>
              </w:rPr>
              <w:instrText xml:space="preserve"> "</w:instrText>
            </w:r>
            <w:r>
              <w:instrText>https</w:instrText>
            </w:r>
            <w:r w:rsidRPr="00C36EA1">
              <w:rPr>
                <w:lang w:val="uk-UA"/>
              </w:rPr>
              <w:instrText>://</w:instrText>
            </w:r>
            <w:r>
              <w:instrText>classroom</w:instrText>
            </w:r>
            <w:r w:rsidRPr="00C36EA1">
              <w:rPr>
                <w:lang w:val="uk-UA"/>
              </w:rPr>
              <w:instrText>.</w:instrText>
            </w:r>
            <w:r>
              <w:instrText>google</w:instrText>
            </w:r>
            <w:r w:rsidRPr="00C36EA1">
              <w:rPr>
                <w:lang w:val="uk-UA"/>
              </w:rPr>
              <w:instrText>.</w:instrText>
            </w:r>
            <w:r>
              <w:instrText>com</w:instrText>
            </w:r>
            <w:r w:rsidRPr="00C36EA1">
              <w:rPr>
                <w:lang w:val="uk-UA"/>
              </w:rPr>
              <w:instrText>/</w:instrText>
            </w:r>
            <w:r>
              <w:instrText>c</w:instrText>
            </w:r>
            <w:r w:rsidRPr="00C36EA1">
              <w:rPr>
                <w:lang w:val="uk-UA"/>
              </w:rPr>
              <w:instrText>/</w:instrText>
            </w:r>
            <w:r>
              <w:instrText>NzUxMD</w:instrText>
            </w:r>
            <w:r w:rsidRPr="00C36EA1">
              <w:rPr>
                <w:lang w:val="uk-UA"/>
              </w:rPr>
              <w:instrText xml:space="preserve">" </w:instrText>
            </w:r>
            <w:r>
              <w:fldChar w:fldCharType="separate"/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https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://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lassro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google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om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c</w:t>
            </w:r>
            <w:r w:rsidR="00F119E9" w:rsidRPr="00F119E9">
              <w:rPr>
                <w:rStyle w:val="a4"/>
                <w:rFonts w:ascii="Times New Roman" w:hAnsi="Times New Roman" w:cs="Times New Roman"/>
                <w:sz w:val="24"/>
                <w:szCs w:val="24"/>
                <w:lang w:val="uk-UA"/>
              </w:rPr>
              <w:t>/</w:t>
            </w:r>
            <w:proofErr w:type="spellStart"/>
            <w:r w:rsidR="00F119E9" w:rsidRPr="00FB7BD3">
              <w:rPr>
                <w:rStyle w:val="a4"/>
                <w:rFonts w:ascii="Times New Roman" w:hAnsi="Times New Roman" w:cs="Times New Roman"/>
                <w:sz w:val="24"/>
                <w:szCs w:val="24"/>
              </w:rPr>
              <w:t>NzUxMD</w:t>
            </w:r>
            <w:proofErr w:type="spellEnd"/>
            <w:r>
              <w:rPr>
                <w:rStyle w:val="a4"/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  <w:p w14:paraId="05BB9F94" w14:textId="7DA4B4C6" w:rsidR="00F119E9" w:rsidRPr="00BD26F6" w:rsidRDefault="00F119E9" w:rsidP="00F119E9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EyNjU2MjMy?cjc=</w:t>
            </w:r>
            <w:proofErr w:type="spellStart"/>
            <w:r w:rsidRPr="0011496A">
              <w:rPr>
                <w:rFonts w:ascii="Times New Roman" w:hAnsi="Times New Roman" w:cs="Times New Roman"/>
                <w:sz w:val="24"/>
                <w:szCs w:val="24"/>
              </w:rPr>
              <w:t>jvcjgwo</w:t>
            </w:r>
            <w:proofErr w:type="spellEnd"/>
          </w:p>
        </w:tc>
      </w:tr>
      <w:tr w:rsidR="00853014" w:rsidRPr="00C36EA1" w14:paraId="614097B3" w14:textId="77777777" w:rsidTr="00F119E9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E7D95A9" w14:textId="77777777" w:rsidR="00853014" w:rsidRDefault="00853014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</w:t>
            </w:r>
          </w:p>
          <w:p w14:paraId="2CAA39E5" w14:textId="62A6A4BB" w:rsidR="00853014" w:rsidRPr="00853014" w:rsidRDefault="00853014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Залізниць і безпека руху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7BDE89" w14:textId="06047AEA" w:rsidR="00853014" w:rsidRPr="00BD26F6" w:rsidRDefault="00853014" w:rsidP="00853014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бко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лодимир</w:t>
            </w:r>
            <w:proofErr w:type="spellEnd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лексійович</w:t>
            </w:r>
            <w:proofErr w:type="spellEnd"/>
          </w:p>
        </w:tc>
        <w:tc>
          <w:tcPr>
            <w:tcW w:w="6492" w:type="dxa"/>
            <w:shd w:val="clear" w:color="auto" w:fill="auto"/>
            <w:vAlign w:val="center"/>
          </w:tcPr>
          <w:p w14:paraId="3A7061A4" w14:textId="77777777" w:rsidR="00853014" w:rsidRPr="00F119E9" w:rsidRDefault="00C36EA1" w:rsidP="0085301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4" w:history="1"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5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eb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oom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us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j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6030660645?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pwd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=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K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2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RZL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ZpK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VicFBxNUhraG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wTTE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1</w:t>
              </w:r>
              <w:r w:rsidR="00853014" w:rsidRPr="0011496A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QT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09</w:t>
              </w:r>
            </w:hyperlink>
          </w:p>
          <w:p w14:paraId="4014E72A" w14:textId="77777777" w:rsidR="00853014" w:rsidRPr="00BD26F6" w:rsidRDefault="00853014" w:rsidP="00853014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</w:tcPr>
          <w:p w14:paraId="01A8E4EE" w14:textId="77777777" w:rsidR="00853014" w:rsidRPr="00F119E9" w:rsidRDefault="00C36EA1" w:rsidP="0085301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hyperlink r:id="rId5" w:history="1">
              <w:r w:rsidR="00853014" w:rsidRPr="00FB7BD3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="00853014" w:rsidRPr="00FB7BD3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lassroom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853014" w:rsidRPr="00FB7BD3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google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="00853014" w:rsidRPr="00FB7BD3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om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="00853014" w:rsidRPr="00FB7BD3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c</w:t>
              </w:r>
              <w:r w:rsidR="00853014" w:rsidRPr="00F119E9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</w:hyperlink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zk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I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0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Dk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Tcy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?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c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=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jkn</w:t>
            </w:r>
            <w:r w:rsidR="00853014" w:rsidRPr="00F119E9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3</w:t>
            </w:r>
            <w:r w:rsidR="00853014" w:rsidRPr="001149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qn</w:t>
            </w:r>
          </w:p>
          <w:p w14:paraId="7CF51557" w14:textId="77777777" w:rsidR="00853014" w:rsidRPr="00853014" w:rsidRDefault="00853014" w:rsidP="00853014">
            <w:pPr>
              <w:spacing w:before="120" w:after="120"/>
              <w:ind w:left="57" w:right="57"/>
              <w:rPr>
                <w:lang w:val="uk-UA"/>
              </w:rPr>
            </w:pPr>
          </w:p>
        </w:tc>
      </w:tr>
    </w:tbl>
    <w:p w14:paraId="4A0881A3" w14:textId="6D183D57" w:rsidR="00B04ABF" w:rsidRDefault="00B04ABF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p w14:paraId="55F636B4" w14:textId="619D7A38" w:rsidR="00F119E9" w:rsidRDefault="00F119E9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p w14:paraId="7166A695" w14:textId="77777777" w:rsidR="00F119E9" w:rsidRPr="00BD26F6" w:rsidRDefault="00F119E9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F119E9" w:rsidRPr="00BD26F6" w:rsidSect="007F39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AwNjG0BCJLM0NjSyUdpeDU4uLM/DyQAqNaAP2JODQsAAAA"/>
  </w:docVars>
  <w:rsids>
    <w:rsidRoot w:val="00612713"/>
    <w:rsid w:val="00073EA8"/>
    <w:rsid w:val="002664F5"/>
    <w:rsid w:val="0044630F"/>
    <w:rsid w:val="00612713"/>
    <w:rsid w:val="007161B6"/>
    <w:rsid w:val="007F3965"/>
    <w:rsid w:val="00853014"/>
    <w:rsid w:val="00B04ABF"/>
    <w:rsid w:val="00B72D0B"/>
    <w:rsid w:val="00B87AFC"/>
    <w:rsid w:val="00BD26F6"/>
    <w:rsid w:val="00C36EA1"/>
    <w:rsid w:val="00F119E9"/>
    <w:rsid w:val="00F3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D12358"/>
  <w15:chartTrackingRefBased/>
  <w15:docId w15:val="{5B307FF3-838F-4E59-B345-DFC54C45D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7F3965"/>
    <w:rPr>
      <w:color w:val="0000FF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7F3965"/>
    <w:rPr>
      <w:color w:val="605E5C"/>
      <w:shd w:val="clear" w:color="auto" w:fill="E1DFDD"/>
    </w:rPr>
  </w:style>
  <w:style w:type="character" w:styleId="a5">
    <w:name w:val="Unresolved Mention"/>
    <w:basedOn w:val="a0"/>
    <w:uiPriority w:val="99"/>
    <w:semiHidden/>
    <w:unhideWhenUsed/>
    <w:rsid w:val="00266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lassroom.google.com/c/" TargetMode="External"/><Relationship Id="rId4" Type="http://schemas.openxmlformats.org/officeDocument/2006/relationships/hyperlink" Target="https://us05web.zoom.us/j/6030660645?pwd=K2RZL0ZpK0VicFBxNUhraG0wTTE1QT0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33</Words>
  <Characters>5694</Characters>
  <Application>Microsoft Office Word</Application>
  <DocSecurity>0</DocSecurity>
  <Lines>47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Tatiana</cp:lastModifiedBy>
  <cp:revision>12</cp:revision>
  <dcterms:created xsi:type="dcterms:W3CDTF">2025-08-28T05:56:00Z</dcterms:created>
  <dcterms:modified xsi:type="dcterms:W3CDTF">2025-10-0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